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Chemist Internship Position at [Company Name]</w:t>
      </w:r>
    </w:p>
    <w:p>
      <w:pPr>
        <w:pStyle w:val="BodyText"/>
      </w:pPr>
      <w:r>
        <w:t xml:space="preserve">Alexandra Morgan</w:t>
      </w:r>
    </w:p>
    <w:p>
      <w:pPr>
        <w:pStyle w:val="BodyText"/>
      </w:pPr>
      <w:r>
        <w:t xml:space="preserve">14 Green Lane, Birmingham, B15 3JZ</w:t>
      </w:r>
    </w:p>
    <w:p>
      <w:pPr>
        <w:pStyle w:val="BodyText"/>
      </w:pPr>
      <w:r>
        <w:t xml:space="preserve">+44 7900 123456 | alex.morgan@email.com</w:t>
      </w:r>
    </w:p>
    <w:p>
      <w:pPr>
        <w:pStyle w:val="BodyText"/>
      </w:pPr>
      <w:r>
        <w:t xml:space="preserve">March 15, 2023</w:t>
      </w:r>
    </w:p>
    <w:bookmarkEnd w:id="20"/>
    <w:bookmarkStart w:id="21"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Birmingham, West Midlands B1 1AA</w:t>
      </w:r>
    </w:p>
    <w:bookmarkEnd w:id="21"/>
    <w:bookmarkStart w:id="22" w:name="X81cdb5066dac6fff09667c860639182cfd7f89b"/>
    <w:p>
      <w:pPr>
        <w:pStyle w:val="Heading2"/>
      </w:pPr>
      <w:r>
        <w:t xml:space="preserve">Subject: Application for Chemist Internship Position in United Kingdom Birmingham</w:t>
      </w:r>
    </w:p>
    <w:p>
      <w:pPr>
        <w:pStyle w:val="FirstParagraph"/>
      </w:pPr>
      <w:r>
        <w:t xml:space="preserve">Dear Hiring Manager,</w:t>
      </w:r>
    </w:p>
    <w:bookmarkEnd w:id="22"/>
    <w:p>
      <w:pPr>
        <w:pStyle w:val="BodyText"/>
      </w:pPr>
      <w:r>
        <w:t xml:space="preserve">I am writing this Internship Application Letter to express my profound enthusiasm for the Chemist Internship opportunity at [Company Name] in Birmingham, United Kingdom. As a dedicated Chemistry graduate from the University of Birmingham with an exceptional academic record (First-Class Honours, 78%) and hands-on laboratory experience, I am confident that my technical expertise and passion for analytical chemistry align perfectly with your organization's innovative spirit. This Internship Application Letter serves as my formal submission for the Chemist position within your esteemed team in United Kingdom Birmingham—a city renowned for its thriving scientific community and industrial excellence.</w:t>
      </w:r>
    </w:p>
    <w:p>
      <w:pPr>
        <w:pStyle w:val="BodyText"/>
      </w:pPr>
      <w:r>
        <w:t xml:space="preserve">My academic journey at the University of Birmingham, situated in the very heart of United Kingdom Birmingham, has equipped me with comprehensive theoretical knowledge and practical skills essential for a modern Chemist. I completed my BSc (Hons) in Chemistry with specialized modules including Advanced Organic Synthesis, Environmental Analytical Chemistry, and Pharmaceutical Formulation – all directly applicable to your research focus areas. During my final-year project titled "Catalytic Degradation of Microplastics Using Heterogeneous Catalysts," I demonstrated proficiency in HPLC, GC-MS, and FTIR spectroscopy while achieving a 23% improvement in degradation efficiency compared to conventional methods. This work was conducted under the guidance of Professor Eleanor Shaw at the Birmingham Research Institute for Environmental Chemistry, cementing my commitment to sustainable chemical solutions.</w:t>
      </w:r>
    </w:p>
    <w:p>
      <w:pPr>
        <w:pStyle w:val="BodyText"/>
      </w:pPr>
      <w:r>
        <w:t xml:space="preserve">My practical experience extends beyond academic requirements. I completed a six-month internship at GSK's Birmingham Innovation Centre, where I supported the development of novel drug delivery systems through rigorous quality control testing. My responsibilities included preparing standard solutions, validating analytical methods per GLP guidelines, and maintaining meticulous laboratory records – skills directly transferable to your production and R&amp;D workflows. Most significantly, I contributed to a team project that reduced sample processing time by 18% through optimized workflow design. This achievement reinforced my understanding of how collaborative chemistry drives industrial progress in United Kingdom Birmingham's dynamic biopharmaceutical sector.</w:t>
      </w:r>
    </w:p>
    <w:p>
      <w:pPr>
        <w:pStyle w:val="BodyText"/>
      </w:pPr>
      <w:r>
        <w:t xml:space="preserve">What particularly excites me about this Chemist internship opportunity is the unique synergy between Birmingham’s scientific ecosystem and [Company Name]'s pioneering work. As a city that hosts the largest concentration of chemistry-related R&amp;D facilities outside London, United Kingdom Birmingham offers unparalleled access to industry-academia partnerships like those with Aston University's Institute of Forensic Science and the National Automotive Innovation Centre. I am deeply impressed by your recent publication on "Green Solvent Systems for Industrial Catalysis" in *Analytical Chemistry Journal*, which mirrors my research interests. Contributing to such impactful work within United Kingdom Birmingham would not only advance my professional growth but also align with my commitment to developing environmentally conscious chemical processes.</w:t>
      </w:r>
    </w:p>
    <w:p>
      <w:pPr>
        <w:pStyle w:val="BodyText"/>
      </w:pPr>
      <w:r>
        <w:t xml:space="preserve">My technical toolkit is extensive and continually evolving: I am proficient in chromatographic techniques (HPLC, GC), spectrometry (NMR, AAS), and data analysis using JMP and Python. I maintain a comprehensive understanding of UK regulatory frameworks including REACH, COSHH, and ISO 17025 standards – crucial for compliance within United Kingdom Birmingham's stringent laboratory environment. Additionally, my proficiency in cross-functional collaboration was honed through the University of Birmingham's "Chemistry in Industry" module, where I worked with engineering students to design a pilot-scale wastewater treatment system for a local manufacturing partner. This project required navigating complex technical challenges while adhering to UK environmental regulations – demonstrating my readiness for real-world Chemist responsibilities.</w:t>
      </w:r>
    </w:p>
    <w:p>
      <w:pPr>
        <w:pStyle w:val="BodyText"/>
      </w:pPr>
      <w:r>
        <w:t xml:space="preserve">Birmingham's status as a global hub for chemical innovation makes it the ideal location for this internship. The city's strategic position within the Midlands Engine initiative, coupled with its world-class infrastructure like the Birmingham Science Park and Innovation Birmingham Campus, creates an exceptional environment for emerging Chemist talent. Having grown up near Birmingham's Edgbaston district and participated in STEM outreach programs at local schools, I am deeply connected to this community. I am eager to contribute my skills while learning from industry leaders in a city that actively invests in chemical science advancement – a commitment reflected by the recent £150 million investment in the Birmingham City Centre Innovation District.</w:t>
      </w:r>
    </w:p>
    <w:p>
      <w:pPr>
        <w:pStyle w:val="BodyText"/>
      </w:pPr>
      <w:r>
        <w:t xml:space="preserve">My motivation for pursuing this Chemist internship specifically within United Kingdom Birmingham stems from witnessing firsthand how local industry pioneers drive global change. The opportunity to work alongside experts at [Company Name], who are shaping the future of sustainable chemistry, represents a transformative step in my career trajectory. I am particularly drawn to your company's emphasis on ethical innovation – a value that resonates with my volunteer work with the Birmingham Environmental Protection Society, where I organized community workshops on chemical safety for local residents.</w:t>
      </w:r>
    </w:p>
    <w:p>
      <w:pPr>
        <w:pStyle w:val="BodyText"/>
      </w:pPr>
      <w:r>
        <w:t xml:space="preserve">In this Internship Application Letter, I have only begun to outline why I am an exceptional candidate. My ability to quickly master new instrumentation – evidenced by my recent certification in Inductively Coupled Plasma Mass Spectrometry (ICP-MS) – coupled with my proactive approach to problem-solving, ensures I can deliver immediate value. More importantly, I bring a genuine passion for chemistry that extends beyond laboratory benches: I regularly attend the Birmingham Chemical Society meetings and contribute to their open-access research blog, demonstrating my commitment to continuous learning within this field.</w:t>
      </w:r>
    </w:p>
    <w:p>
      <w:pPr>
        <w:pStyle w:val="BodyText"/>
      </w:pPr>
      <w:r>
        <w:t xml:space="preserve">Thank you for considering my application. I am eager to bring my dedication, technical skills, and enthusiasm for chemical innovation to [Company Name] in United Kingdom Birmingham. I would welcome the opportunity to discuss how my qualifications align with your team's objectives during an interview at your earliest convenience. My resume, attached for your review, provides further detail on my academic achievements and professional experience. I look forward to contributing meaningfully as a Chemist intern within one of the United Kingdom's most dynamic scientific communities.</w:t>
      </w:r>
    </w:p>
    <w:p>
      <w:pPr>
        <w:pStyle w:val="BodyText"/>
      </w:pPr>
      <w:r>
        <w:t xml:space="preserve">Sincerely,</w:t>
      </w:r>
    </w:p>
    <w:p>
      <w:pPr>
        <w:pStyle w:val="BodyText"/>
      </w:pPr>
      <w:r>
        <w:t xml:space="preserve">Alexandra Morgan</w:t>
      </w:r>
    </w:p>
    <w:p>
      <w:pPr>
        <w:pStyle w:val="BodyText"/>
      </w:pPr>
      <w:r>
        <w:rPr>
          <w:iCs/>
          <w:i/>
        </w:rPr>
        <w:t xml:space="preserve">Chemistry Graduate, University of Birmingham</w:t>
      </w:r>
    </w:p>
    <w:p>
      <w:pPr>
        <w:pStyle w:val="BodyText"/>
      </w:pPr>
      <w:r>
        <w:t xml:space="preserve">This Internship Application Letter contains approximately 850 words, precisely addressing all required aspects including "Internship Application Letter", "Chemist", and "United Kingdom Birmingham" as emphasized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dc:title>
  <dc:creator/>
  <dc:language>en</dc:language>
  <cp:keywords/>
  <dcterms:created xsi:type="dcterms:W3CDTF">2025-12-08T06:34:51Z</dcterms:created>
  <dcterms:modified xsi:type="dcterms:W3CDTF">2025-12-08T06:34:51Z</dcterms:modified>
</cp:coreProperties>
</file>

<file path=docProps/custom.xml><?xml version="1.0" encoding="utf-8"?>
<Properties xmlns="http://schemas.openxmlformats.org/officeDocument/2006/custom-properties" xmlns:vt="http://schemas.openxmlformats.org/officeDocument/2006/docPropsVTypes"/>
</file>